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64C7DEEB" w:rsidR="007B21B6" w:rsidRPr="00293D36" w:rsidRDefault="007B21B6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934D13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UARY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>202</w:t>
            </w:r>
            <w:r w:rsidR="00125163">
              <w:rPr>
                <w:rFonts w:ascii="Cambria" w:hAnsi="Cambria" w:cstheme="minorHAnsi"/>
                <w:b/>
                <w:sz w:val="28"/>
                <w:szCs w:val="28"/>
              </w:rPr>
              <w:t>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3157CCC8" w:rsidR="007B21B6" w:rsidRPr="00293D36" w:rsidRDefault="007B21B6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</w:t>
            </w:r>
            <w:r w:rsidR="0012516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7</w:t>
            </w:r>
            <w:r w:rsidR="00F25C6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–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</w:t>
            </w:r>
            <w:r w:rsidR="0012516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</w:t>
            </w:r>
            <w:r w:rsidR="00F25C6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2516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2025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 w:rsidR="0012516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00</w:t>
            </w:r>
            <w:r w:rsidR="00934D1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2516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m – 0</w:t>
            </w:r>
            <w:r w:rsidR="0012516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4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00</w:t>
            </w:r>
            <w:r w:rsidR="00934D1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0D41692E" w:rsidR="00053EB1" w:rsidRDefault="00053EB1" w:rsidP="00934D13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934D13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934D13" w:rsidRPr="00934D13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IS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33B25A24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B56A70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F25C6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CA, BCA(AI&amp;ML), BCA(DS)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69F8CADE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B56A70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B56A70" w:rsidRPr="00EE172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SA2005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0A803110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B56A70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B56A70" w:rsidRPr="00934D1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ANALYSIS OF ALGORITHM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07766095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19321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56A7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III</w:t>
            </w:r>
          </w:p>
        </w:tc>
        <w:tc>
          <w:tcPr>
            <w:tcW w:w="3402" w:type="dxa"/>
            <w:vAlign w:val="center"/>
          </w:tcPr>
          <w:p w14:paraId="3AB6E887" w14:textId="36BD94E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B56A7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2986" w:type="dxa"/>
            <w:vAlign w:val="center"/>
          </w:tcPr>
          <w:p w14:paraId="14698EC9" w14:textId="495502F9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934D1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56A7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</w:t>
            </w:r>
            <w:r w:rsidR="00934D13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2BB43573" w:rsidR="00BC621A" w:rsidRDefault="00314A0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</w:t>
            </w:r>
          </w:p>
        </w:tc>
        <w:tc>
          <w:tcPr>
            <w:tcW w:w="1735" w:type="dxa"/>
          </w:tcPr>
          <w:p w14:paraId="15E465AD" w14:textId="4E343218" w:rsidR="00BC621A" w:rsidRDefault="00314A0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</w:t>
            </w:r>
          </w:p>
        </w:tc>
        <w:tc>
          <w:tcPr>
            <w:tcW w:w="1735" w:type="dxa"/>
          </w:tcPr>
          <w:p w14:paraId="761D572A" w14:textId="1F1AE98E" w:rsidR="00BC621A" w:rsidRDefault="00314A0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735" w:type="dxa"/>
          </w:tcPr>
          <w:p w14:paraId="5EA5E4BC" w14:textId="245C05A4" w:rsidR="00BC621A" w:rsidRDefault="00314A0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942" w:type="dxa"/>
          </w:tcPr>
          <w:p w14:paraId="1D44F184" w14:textId="380617E5" w:rsidR="00BC621A" w:rsidRDefault="00314A0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315ED2FE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</w:p>
        </w:tc>
      </w:tr>
      <w:tr w:rsidR="00C824A3" w:rsidRPr="00293D36" w14:paraId="3026CF88" w14:textId="12BDD24F" w:rsidTr="001B701E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776A06A3" w:rsidR="00C824A3" w:rsidRPr="00293D36" w:rsidRDefault="00CE426B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Define algorithm and list the characteristics of algorithm</w:t>
            </w:r>
            <w:r w:rsidR="00201BEA">
              <w:t>.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753EB275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418477A4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5DDF75AB" w:rsidR="00C824A3" w:rsidRPr="00293D36" w:rsidRDefault="00CE426B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Write the algorithm to find a factorial of a given number using recursion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6E0DD5B0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06425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11EE93AA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2C2E2F66" w:rsidR="00C824A3" w:rsidRPr="00293D36" w:rsidRDefault="00CE426B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 xml:space="preserve">Derive the time complexity for </w:t>
            </w:r>
            <w:r w:rsidR="0063491D">
              <w:t>Fibonacci</w:t>
            </w:r>
            <w:r>
              <w:t xml:space="preserve"> of a given number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1F1C693B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66085586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E426B" w:rsidRPr="00293D36" w14:paraId="6BA36377" w14:textId="1F5DC35D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E426B" w:rsidRPr="00293D36" w:rsidRDefault="00CE426B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2EA47D5C" w:rsidR="00CE426B" w:rsidRPr="00293D36" w:rsidRDefault="00CE426B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List down basic efficiency classes</w:t>
            </w:r>
            <w:r w:rsidR="00201BEA"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CE426B" w:rsidRPr="00D307C6" w:rsidRDefault="00CE426B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79C8DFA9" w:rsidR="00CE426B" w:rsidRPr="00293D36" w:rsidRDefault="00CE426B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06425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68C5D1D7" w:rsidR="00CE426B" w:rsidRDefault="00CE426B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CE426B" w:rsidRPr="00293D36" w14:paraId="2B1E1DFD" w14:textId="3F03E895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E426B" w:rsidRPr="00293D36" w:rsidRDefault="00CE426B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1130BA1B" w:rsidR="00CE426B" w:rsidRPr="00293D36" w:rsidRDefault="00CD1909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What is</w:t>
            </w:r>
            <w:r w:rsidR="00106425" w:rsidRPr="00106425">
              <w:t xml:space="preserve"> </w:t>
            </w:r>
            <w:r w:rsidR="00CE426B">
              <w:t>brute force strategy</w:t>
            </w:r>
            <w:r>
              <w:t>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CE426B" w:rsidRPr="00D307C6" w:rsidRDefault="00CE426B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63E1E8D7" w:rsidR="00CE426B" w:rsidRPr="00293D36" w:rsidRDefault="00CE426B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1906E77C" w:rsidR="00CE426B" w:rsidRDefault="00CE426B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CE426B" w:rsidRPr="00293D36" w14:paraId="01AC2B5E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216E1FA7" w:rsidR="00CE426B" w:rsidRPr="00293D36" w:rsidRDefault="00CD1909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Define</w:t>
            </w:r>
            <w:r w:rsidR="00106425" w:rsidRPr="00106425">
              <w:t xml:space="preserve"> </w:t>
            </w:r>
            <w:r w:rsidR="00CE426B">
              <w:t xml:space="preserve">Divide &amp; </w:t>
            </w:r>
            <w:r w:rsidR="0063491D">
              <w:t>Conquer</w:t>
            </w:r>
            <w:r w:rsidR="00CE426B">
              <w:t xml:space="preserve"> strategy</w:t>
            </w:r>
            <w:r w:rsidR="00201BEA"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CE426B" w:rsidRPr="00D307C6" w:rsidRDefault="00CE426B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7A42BD83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38EB51CB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CE426B" w:rsidRPr="00293D36" w14:paraId="603AD31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7023CF2" w14:textId="4F27147C" w:rsidR="00CE426B" w:rsidRDefault="00BE34BB" w:rsidP="00CE426B">
            <w:r>
              <w:t>Compute</w:t>
            </w:r>
            <w:r w:rsidR="00CE426B">
              <w:t xml:space="preserve"> the time complexity (upper bound) for the below iterative functions</w:t>
            </w:r>
          </w:p>
          <w:p w14:paraId="1C89DB0C" w14:textId="77777777" w:rsidR="00CE426B" w:rsidRDefault="00CE426B" w:rsidP="00CE426B">
            <w:r>
              <w:t xml:space="preserve">A() </w:t>
            </w:r>
          </w:p>
          <w:p w14:paraId="19AFCC09" w14:textId="77777777" w:rsidR="00CE426B" w:rsidRDefault="00CE426B" w:rsidP="00CE426B">
            <w:r>
              <w:t xml:space="preserve">{ </w:t>
            </w:r>
          </w:p>
          <w:p w14:paraId="2A0BDB5B" w14:textId="083339E8" w:rsidR="00CE426B" w:rsidRDefault="00CE426B" w:rsidP="00CE426B">
            <w:r>
              <w:t xml:space="preserve">int i=1,s=1; </w:t>
            </w:r>
          </w:p>
          <w:p w14:paraId="08E9E29D" w14:textId="77777777" w:rsidR="00CE426B" w:rsidRDefault="00CE426B" w:rsidP="00CE426B">
            <w:r>
              <w:lastRenderedPageBreak/>
              <w:t xml:space="preserve">while(s&lt;=n) </w:t>
            </w:r>
          </w:p>
          <w:p w14:paraId="20D23DBB" w14:textId="77777777" w:rsidR="00CE426B" w:rsidRDefault="00CE426B" w:rsidP="00CE426B">
            <w:r>
              <w:t>{</w:t>
            </w:r>
          </w:p>
          <w:p w14:paraId="05899006" w14:textId="77777777" w:rsidR="00CE426B" w:rsidRDefault="00CE426B" w:rsidP="00CE426B">
            <w:r>
              <w:t xml:space="preserve"> i++; </w:t>
            </w:r>
          </w:p>
          <w:p w14:paraId="4D6654F6" w14:textId="77777777" w:rsidR="00CE426B" w:rsidRDefault="00CE426B" w:rsidP="00CE426B">
            <w:r>
              <w:t xml:space="preserve">s=s+i; </w:t>
            </w:r>
          </w:p>
          <w:p w14:paraId="71FB90EB" w14:textId="77777777" w:rsidR="00CE426B" w:rsidRDefault="00CE426B" w:rsidP="00CE426B">
            <w:r>
              <w:t>printf(“Ravi”);</w:t>
            </w:r>
          </w:p>
          <w:p w14:paraId="483DEB42" w14:textId="77777777" w:rsidR="00CE426B" w:rsidRDefault="00CE426B" w:rsidP="00CE426B">
            <w:r>
              <w:t>}</w:t>
            </w:r>
          </w:p>
          <w:p w14:paraId="4A27FB06" w14:textId="0A77316D" w:rsidR="00CE426B" w:rsidRPr="00293D36" w:rsidRDefault="00CE426B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 xml:space="preserve"> }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CE426B" w:rsidRPr="00D307C6" w:rsidRDefault="00CE426B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lastRenderedPageBreak/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13992DFB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36ADB91B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CE426B" w:rsidRPr="00293D36" w14:paraId="04BA4D63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3E8E482F" w:rsidR="00CE426B" w:rsidRPr="00293D36" w:rsidRDefault="00CE426B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Write binary search algorithm</w:t>
            </w:r>
            <w:r w:rsidR="00201BEA"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CE426B" w:rsidRPr="00D307C6" w:rsidRDefault="00CE426B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44711214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41A30AEA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CE426B" w:rsidRPr="00293D36" w14:paraId="2B1948B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42D36FE1" w:rsidR="00CE426B" w:rsidRPr="00293D36" w:rsidRDefault="005B222A" w:rsidP="005B222A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 xml:space="preserve">List down </w:t>
            </w:r>
            <w:r w:rsidR="0063491D">
              <w:t>one advantage</w:t>
            </w:r>
            <w:r>
              <w:t xml:space="preserve"> and one limitation of divide &amp; conquer technique</w:t>
            </w:r>
            <w:r w:rsidR="00201BEA"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CE426B" w:rsidRPr="00D307C6" w:rsidRDefault="00CE426B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50324975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06425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26E67F23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CE426B" w:rsidRPr="00293D36" w14:paraId="725634CF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6218ECCE" w:rsidR="00CE426B" w:rsidRPr="00293D36" w:rsidRDefault="00CD1909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 xml:space="preserve">Mention the </w:t>
            </w:r>
            <w:r w:rsidR="005B222A">
              <w:t xml:space="preserve">different </w:t>
            </w:r>
            <w:r w:rsidR="0063491D">
              <w:t>variations</w:t>
            </w:r>
            <w:r w:rsidR="005B222A">
              <w:t xml:space="preserve"> in decrease and conquer</w:t>
            </w:r>
            <w:r w:rsidR="00201BEA"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CE426B" w:rsidRPr="00D307C6" w:rsidRDefault="00CE426B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6FAF4DC1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73A82A2B" w:rsidR="00CE426B" w:rsidRDefault="00CE426B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36846A1D" w14:textId="0039D4A3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842"/>
        <w:gridCol w:w="569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1ED8004A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DA4EC4" w:rsidRPr="00293D36" w14:paraId="3AEB7291" w14:textId="6B0E3BC9" w:rsidTr="00DA4EC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D307C6" w:rsidRDefault="00076DE0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2107ABBC" w:rsidR="00D307C6" w:rsidRPr="00293D36" w:rsidRDefault="009F51FE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r w:rsidR="00F24DF3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011AAB3C" w:rsidR="00D307C6" w:rsidRPr="00293D36" w:rsidRDefault="00CE426B" w:rsidP="00D307C6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 xml:space="preserve">Describe </w:t>
            </w:r>
            <w:r w:rsidR="00CD1909">
              <w:t xml:space="preserve">the </w:t>
            </w:r>
            <w:r>
              <w:t>Notion of Algorithm</w:t>
            </w:r>
            <w:r w:rsidR="007D3953"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D9DB709" w:rsidR="00D307C6" w:rsidRPr="00293D36" w:rsidRDefault="00314A09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 xml:space="preserve">0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16ECD69B" w:rsidR="00D307C6" w:rsidRPr="00293D3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1566A644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314A09" w:rsidRPr="00293D36" w14:paraId="117408AD" w14:textId="77777777" w:rsidTr="00DA4EC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1617918" w14:textId="77777777" w:rsidR="00314A09" w:rsidRDefault="00314A09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6F9018" w14:textId="2B7D7F90" w:rsidR="00314A09" w:rsidRDefault="00314A09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F7D272" w14:textId="46D736C6" w:rsidR="00314A09" w:rsidRPr="00293D36" w:rsidRDefault="00CE426B" w:rsidP="00D307C6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Briefly explain asymptotic notations</w:t>
            </w:r>
            <w:r w:rsidR="007D3953"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511E35" w14:textId="5C9E8564" w:rsidR="00314A09" w:rsidRDefault="00314A09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0092F8" w14:textId="16F1B6F4" w:rsidR="00314A09" w:rsidRDefault="00314A09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03132B62" w14:textId="032C4B5D" w:rsidR="00314A09" w:rsidRDefault="00314A09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4388AD8B" w:rsidR="00D307C6" w:rsidRPr="00D8462B" w:rsidRDefault="00D307C6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314A09" w:rsidRPr="00293D36" w14:paraId="37393AEC" w14:textId="6E25860C" w:rsidTr="00D8462B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314A09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7F668E1C" w:rsidR="00314A09" w:rsidRPr="00293D36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0294A703" w:rsidR="00314A09" w:rsidRPr="00293D36" w:rsidRDefault="00CD1909" w:rsidP="00314A09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Illustrate</w:t>
            </w:r>
            <w:r w:rsidR="00CE426B">
              <w:t xml:space="preserve"> the steps involved in analyzing an algorithm</w:t>
            </w:r>
            <w:r>
              <w:t xml:space="preserve"> with suitable example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43108BC6" w:rsidR="00314A09" w:rsidRPr="00293D36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0DBE7CDF" w:rsidR="00314A09" w:rsidRPr="00293D36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06425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53AF9A86" w:rsidR="00314A09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14A09" w:rsidRPr="00293D36" w14:paraId="2A96E76A" w14:textId="77777777" w:rsidTr="00D8462B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88660A1" w14:textId="77777777" w:rsidR="00314A09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35E1D3" w14:textId="7A38A9E4" w:rsidR="00314A09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250D41" w14:textId="3B390E78" w:rsidR="00314A09" w:rsidRPr="00293D36" w:rsidRDefault="00CD1909" w:rsidP="00314A09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 xml:space="preserve">Demonstrate the </w:t>
            </w:r>
            <w:r w:rsidR="00CE426B">
              <w:t>Worst-case, Best-case efficiencies</w:t>
            </w:r>
            <w:r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7A59E5" w14:textId="12C7F919" w:rsidR="00314A09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D77385" w14:textId="0C5A7467" w:rsidR="00314A09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CD190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48777A2D" w14:textId="1CABF592" w:rsidR="00314A09" w:rsidRDefault="00314A09" w:rsidP="00314A0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D307C6" w:rsidRPr="00293D36" w14:paraId="13FA2CD2" w14:textId="73B56C51" w:rsidTr="00D8462B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387FD2" w:rsidRPr="00293D36" w14:paraId="75991A19" w14:textId="4F6627AE" w:rsidTr="00D8462B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9858D5" w14:textId="685C79AE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94C011" w14:textId="410EC2B1" w:rsidR="00387FD2" w:rsidRPr="00293D36" w:rsidRDefault="00CD1909" w:rsidP="00CD1909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A</w:t>
            </w:r>
            <w:r w:rsidR="00CE426B">
              <w:t xml:space="preserve">pply bubble sort algorithm </w:t>
            </w:r>
            <w:r>
              <w:t xml:space="preserve">to solve the problem </w:t>
            </w:r>
            <w:r w:rsidR="00CE426B">
              <w:t>on following set of integers</w:t>
            </w:r>
            <w:r>
              <w:t>:</w:t>
            </w:r>
            <w:r w:rsidR="00CE426B">
              <w:t xml:space="preserve"> 8,5, 7,3,2.</w:t>
            </w:r>
            <w:r>
              <w:t xml:space="preserve">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D75116" w14:textId="1EE9FE99" w:rsidR="00387FD2" w:rsidRPr="00293D36" w:rsidRDefault="006C143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3DEBB" w14:textId="42FCD441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0642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D0D3101" w14:textId="6E475D93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D307C6" w:rsidRPr="00293D36" w14:paraId="4CA3C357" w14:textId="3302ACC2" w:rsidTr="00D8462B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19CC8E0A" w:rsidR="00D307C6" w:rsidRDefault="00D8462B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387FD2" w:rsidRPr="00293D36" w14:paraId="7AE28738" w14:textId="089F6912" w:rsidTr="00D8462B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96D71E2" w14:textId="5B2A4DB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B6E1A3" w14:textId="4AD9D587" w:rsidR="00387FD2" w:rsidRP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91BDBC1" w14:textId="2D2591B0" w:rsidR="00387FD2" w:rsidRDefault="00CD1909" w:rsidP="00CE426B">
            <w:r>
              <w:t>A</w:t>
            </w:r>
            <w:r w:rsidR="00CE426B">
              <w:t>pply</w:t>
            </w:r>
            <w:r>
              <w:t xml:space="preserve"> Knapsack problem</w:t>
            </w:r>
            <w:r w:rsidR="00CE426B">
              <w:t xml:space="preserve"> on following set of data having bag capacity m=15</w:t>
            </w:r>
          </w:p>
          <w:bookmarkStart w:id="1" w:name="_Hlk185845650"/>
          <w:p w14:paraId="40FB11B1" w14:textId="0A4A940A" w:rsidR="00CE426B" w:rsidRPr="00293D36" w:rsidRDefault="00CE426B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object w:dxaOrig="5625" w:dyaOrig="1035" w14:anchorId="7F5F68F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1.25pt;height:51.75pt" o:ole="">
                  <v:imagedata r:id="rId10" o:title=""/>
                </v:shape>
                <o:OLEObject Type="Embed" ProgID="PBrush" ShapeID="_x0000_i1025" DrawAspect="Content" ObjectID="_1797678182" r:id="rId11"/>
              </w:object>
            </w:r>
            <w:bookmarkEnd w:id="1"/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2BF6E9" w14:textId="418D8147" w:rsidR="00387FD2" w:rsidRPr="00293D36" w:rsidRDefault="006C143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E7D89D" w14:textId="1552EA14" w:rsidR="00387FD2" w:rsidRPr="00293D36" w:rsidRDefault="00106425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68E9EA5" w14:textId="42DDC404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lastRenderedPageBreak/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2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842"/>
        <w:gridCol w:w="569"/>
      </w:tblGrid>
      <w:tr w:rsidR="00387FD2" w:rsidRPr="00293D36" w14:paraId="06AACFFA" w14:textId="3892CA96" w:rsidTr="00D13F33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54224" w14:textId="49587067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A70C85C" w14:textId="77777777" w:rsidR="00387FD2" w:rsidRDefault="00B12648" w:rsidP="00CE426B">
            <w:r>
              <w:t>A</w:t>
            </w:r>
            <w:r w:rsidR="00CE426B">
              <w:t xml:space="preserve">pply </w:t>
            </w:r>
            <w:r>
              <w:t>Master theorem to solve the</w:t>
            </w:r>
            <w:r w:rsidR="00CE426B">
              <w:t xml:space="preserve"> recurrence relation </w:t>
            </w:r>
            <w:r>
              <w:t>to compute the efficiency.</w:t>
            </w:r>
          </w:p>
          <w:p w14:paraId="33716896" w14:textId="59887A8A" w:rsidR="00B12648" w:rsidRPr="00B12648" w:rsidRDefault="00B12648" w:rsidP="00B1264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T(n) = 2T(n/2) + n</w:t>
            </w:r>
            <w:r w:rsidR="00F90BFD">
              <w:t xml:space="preserve">          (5)</w:t>
            </w:r>
          </w:p>
          <w:p w14:paraId="1FF4137B" w14:textId="63D1F77E" w:rsidR="00B12648" w:rsidRPr="00B12648" w:rsidRDefault="00B12648" w:rsidP="00B1264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 xml:space="preserve">T(n) = </w:t>
            </w:r>
            <w:r w:rsidR="00F90BFD">
              <w:t>8</w:t>
            </w:r>
            <w:r>
              <w:t xml:space="preserve">T(n/2) + </w:t>
            </w:r>
            <w:r w:rsidR="00F90BFD">
              <w:t>n^2      (5)</w:t>
            </w:r>
          </w:p>
          <w:p w14:paraId="6B50498D" w14:textId="63C6B7DD" w:rsidR="00F90BFD" w:rsidRPr="00B12648" w:rsidRDefault="00F90BFD" w:rsidP="00F90BFD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T(n) = 2T(n/2) + 1          (5)</w:t>
            </w:r>
          </w:p>
          <w:p w14:paraId="385742CF" w14:textId="7EBD4E91" w:rsidR="00B12648" w:rsidRPr="00F90BFD" w:rsidRDefault="00F90BFD" w:rsidP="00F90BFD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T(n) = 9T(n/3) + n^2      (5)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5FFF6E" w14:textId="30146D57" w:rsidR="00387FD2" w:rsidRPr="00293D36" w:rsidRDefault="00F90BFD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2CACAF" w14:textId="6FACB8B6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BE34BB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2C0F8" w14:textId="50B5B1C8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D307C6" w:rsidRPr="00293D36" w14:paraId="4DACA96F" w14:textId="3AF44A69" w:rsidTr="00D13F33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D8462B" w:rsidRPr="00D8462B" w:rsidRDefault="00D8462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387FD2" w:rsidRPr="00293D36" w14:paraId="4D706E0E" w14:textId="0DCF4876" w:rsidTr="00D13F33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80CCD8F" w14:textId="237141E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36C1C4" w14:textId="7911988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5B4355F" w14:textId="78ABEE9B" w:rsidR="00387FD2" w:rsidRPr="00293D36" w:rsidRDefault="00B12648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>Illustrate</w:t>
            </w:r>
            <w:r w:rsidR="009C456F">
              <w:t xml:space="preserve"> </w:t>
            </w:r>
            <w:r w:rsidR="00BE34BB">
              <w:t xml:space="preserve">and develop the </w:t>
            </w:r>
            <w:r w:rsidR="009C456F">
              <w:t>quick sort algorithm with an example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8097FB" w14:textId="674EF0A0" w:rsidR="00387FD2" w:rsidRPr="00293D36" w:rsidRDefault="006C143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E49571" w14:textId="13C7A279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06425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41B9F2C" w14:textId="657227CF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004BA923" w14:textId="67E9C183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842"/>
        <w:gridCol w:w="569"/>
      </w:tblGrid>
      <w:tr w:rsidR="009144EB" w:rsidRPr="00293D36" w14:paraId="63EB4225" w14:textId="77777777" w:rsidTr="00D54399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020710B" w14:textId="0417B4DA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9D899C" w14:textId="77777777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5DF551" w14:textId="6531AEB8" w:rsidR="009144EB" w:rsidRDefault="00CE426B" w:rsidP="00CE426B">
            <w:r>
              <w:t>Apply all pair shortest path algorithm (Floyd Warshall) for the below graph</w:t>
            </w:r>
          </w:p>
          <w:bookmarkStart w:id="2" w:name="_Hlk185845685"/>
          <w:p w14:paraId="21B524FA" w14:textId="75788111" w:rsidR="00CE426B" w:rsidRPr="00293D36" w:rsidRDefault="00CE426B" w:rsidP="00CE426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object w:dxaOrig="4155" w:dyaOrig="1995" w14:anchorId="25277321">
                <v:shape id="_x0000_i1026" type="#_x0000_t75" style="width:207.75pt;height:99.75pt" o:ole="">
                  <v:imagedata r:id="rId13" o:title=""/>
                </v:shape>
                <o:OLEObject Type="Embed" ProgID="PBrush" ShapeID="_x0000_i1026" DrawAspect="Content" ObjectID="_1797678183" r:id="rId14"/>
              </w:object>
            </w:r>
            <w:bookmarkEnd w:id="2"/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585599" w14:textId="0DE831E5" w:rsidR="009144EB" w:rsidRPr="00293D36" w:rsidRDefault="00BE34B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D8B311" w14:textId="6CB0B846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06425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45A368C" w14:textId="676E2E74" w:rsidR="009144EB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</w:tr>
      <w:tr w:rsidR="00BE34BB" w:rsidRPr="00293D36" w14:paraId="2093E7D6" w14:textId="77777777" w:rsidTr="00D54399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2F670" w14:textId="77777777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2D4F570" w14:textId="2F083563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ED89FDB" w14:textId="6C62DAE5" w:rsidR="00BE34BB" w:rsidRDefault="00BE34BB" w:rsidP="00BE34BB">
            <w:r>
              <w:t>Develop the Floyd Warshall’s algorithm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796A0D" w14:textId="5F4AFC64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E6583B" w14:textId="6B655A9F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AD38B4C" w14:textId="17885256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9144EB" w:rsidRPr="00293D36" w14:paraId="50E26235" w14:textId="77777777" w:rsidTr="00D54399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9144EB" w:rsidRPr="00D8462B" w:rsidRDefault="009144EB" w:rsidP="00D54399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9144EB" w:rsidRPr="00293D36" w14:paraId="071FAB96" w14:textId="77777777" w:rsidTr="00BE34BB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17DE71C2" w14:textId="1F093D0E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BBEE589" w14:textId="77777777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5788C3D" w14:textId="48567F9C" w:rsidR="009144EB" w:rsidRPr="00293D36" w:rsidRDefault="00BE34BB" w:rsidP="00CE426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bookmarkStart w:id="3" w:name="_Hlk185845714"/>
            <w:r>
              <w:t>Construct a state</w:t>
            </w:r>
            <w:r w:rsidR="00CE426B">
              <w:t xml:space="preserve"> space tree N queens problem with 4 *4 chess board having 4 queens Q1,Q2,Q3,Q4.</w:t>
            </w:r>
            <w:bookmarkEnd w:id="3"/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CA8E757" w14:textId="42797661" w:rsidR="009144EB" w:rsidRPr="00293D36" w:rsidRDefault="00BE34B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6BFACBA" w14:textId="6A37E4E9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BE34BB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523748" w14:textId="08F8F475" w:rsidR="009144EB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14A09"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</w:tr>
      <w:tr w:rsidR="00BE34BB" w:rsidRPr="00293D36" w14:paraId="04E8D95C" w14:textId="77777777" w:rsidTr="00D54399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A93B3B5" w14:textId="77777777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61F67B" w14:textId="09E4F142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398A59" w14:textId="28365B3A" w:rsidR="00BE34BB" w:rsidRDefault="00BE34BB" w:rsidP="00BE34BB">
            <w:r>
              <w:t>Design the N x N queens algorithm using backtracking method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7D64FB" w14:textId="5D8DB28E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97B332" w14:textId="5D425F9B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5DC25FFA" w14:textId="6A13383A" w:rsidR="00BE34BB" w:rsidRDefault="00BE34BB" w:rsidP="00BE34B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</w:tbl>
    <w:p w14:paraId="00FE5894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84BEB3" w14:textId="77777777" w:rsidR="00DE7B5C" w:rsidRDefault="00DE7B5C">
      <w:pPr>
        <w:spacing w:line="240" w:lineRule="auto"/>
      </w:pPr>
      <w:r>
        <w:separator/>
      </w:r>
    </w:p>
  </w:endnote>
  <w:endnote w:type="continuationSeparator" w:id="0">
    <w:p w14:paraId="45B361F2" w14:textId="77777777" w:rsidR="00DE7B5C" w:rsidRDefault="00DE7B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78A0CCD0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F25C6D">
      <w:rPr>
        <w:rFonts w:ascii="Times New Roman" w:hAnsi="Times New Roman"/>
        <w:b/>
        <w:noProof/>
      </w:rPr>
      <w:t>1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F25C6D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0F739B" w14:textId="77777777" w:rsidR="00DE7B5C" w:rsidRDefault="00DE7B5C">
      <w:pPr>
        <w:spacing w:after="0"/>
      </w:pPr>
      <w:r>
        <w:separator/>
      </w:r>
    </w:p>
  </w:footnote>
  <w:footnote w:type="continuationSeparator" w:id="0">
    <w:p w14:paraId="50CF0B3C" w14:textId="77777777" w:rsidR="00DE7B5C" w:rsidRDefault="00DE7B5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5330900"/>
    <w:multiLevelType w:val="hybridMultilevel"/>
    <w:tmpl w:val="9E1AF650"/>
    <w:lvl w:ilvl="0" w:tplc="6DBC5C5C">
      <w:start w:val="1"/>
      <w:numFmt w:val="lowerRoman"/>
      <w:lvlText w:val="%1)"/>
      <w:lvlJc w:val="left"/>
      <w:pPr>
        <w:ind w:left="1080" w:hanging="720"/>
      </w:pPr>
      <w:rPr>
        <w:rFonts w:ascii="Calibri" w:hAnsi="Calibri" w:cs="Times New Roman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4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  <w:lvlOverride w:ilvl="0">
      <w:startOverride w:val="1"/>
    </w:lvlOverride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5D80"/>
    <w:rsid w:val="000A7404"/>
    <w:rsid w:val="000B0262"/>
    <w:rsid w:val="000B0958"/>
    <w:rsid w:val="000B5180"/>
    <w:rsid w:val="000B59F3"/>
    <w:rsid w:val="000C158A"/>
    <w:rsid w:val="000D0AAB"/>
    <w:rsid w:val="000D425C"/>
    <w:rsid w:val="000D6ACB"/>
    <w:rsid w:val="000E38A4"/>
    <w:rsid w:val="000E5994"/>
    <w:rsid w:val="0010425F"/>
    <w:rsid w:val="00106425"/>
    <w:rsid w:val="00107837"/>
    <w:rsid w:val="001238BC"/>
    <w:rsid w:val="00125163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71DF6"/>
    <w:rsid w:val="001724D5"/>
    <w:rsid w:val="00174926"/>
    <w:rsid w:val="00181331"/>
    <w:rsid w:val="00182CC4"/>
    <w:rsid w:val="00184C04"/>
    <w:rsid w:val="001877EF"/>
    <w:rsid w:val="001905BF"/>
    <w:rsid w:val="00191B3A"/>
    <w:rsid w:val="0019321F"/>
    <w:rsid w:val="0019389E"/>
    <w:rsid w:val="00194CBC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201872"/>
    <w:rsid w:val="00201BEA"/>
    <w:rsid w:val="002035DC"/>
    <w:rsid w:val="00203D7B"/>
    <w:rsid w:val="00205B01"/>
    <w:rsid w:val="00207C2A"/>
    <w:rsid w:val="00213E56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93D36"/>
    <w:rsid w:val="002A19CD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4A09"/>
    <w:rsid w:val="003179E7"/>
    <w:rsid w:val="0032044F"/>
    <w:rsid w:val="00321FC5"/>
    <w:rsid w:val="00322893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20D0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37AB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26C8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51A7"/>
    <w:rsid w:val="004F4DA9"/>
    <w:rsid w:val="00506377"/>
    <w:rsid w:val="005074E2"/>
    <w:rsid w:val="0051099D"/>
    <w:rsid w:val="00512CB6"/>
    <w:rsid w:val="00513CAD"/>
    <w:rsid w:val="00517AA1"/>
    <w:rsid w:val="005210ED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3662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774D3"/>
    <w:rsid w:val="005864E1"/>
    <w:rsid w:val="0058771F"/>
    <w:rsid w:val="00594AAC"/>
    <w:rsid w:val="005A1FE9"/>
    <w:rsid w:val="005A3E77"/>
    <w:rsid w:val="005A6347"/>
    <w:rsid w:val="005A64A2"/>
    <w:rsid w:val="005B0F36"/>
    <w:rsid w:val="005B222A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3491D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3A92"/>
    <w:rsid w:val="0068462D"/>
    <w:rsid w:val="0068527D"/>
    <w:rsid w:val="00694421"/>
    <w:rsid w:val="006963A1"/>
    <w:rsid w:val="006A0524"/>
    <w:rsid w:val="006A7570"/>
    <w:rsid w:val="006B2444"/>
    <w:rsid w:val="006B4F56"/>
    <w:rsid w:val="006C1437"/>
    <w:rsid w:val="006C1798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458CA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511D"/>
    <w:rsid w:val="007C76E3"/>
    <w:rsid w:val="007D3953"/>
    <w:rsid w:val="007D3B8B"/>
    <w:rsid w:val="007E0323"/>
    <w:rsid w:val="007E179D"/>
    <w:rsid w:val="007E19C9"/>
    <w:rsid w:val="007E3D9B"/>
    <w:rsid w:val="007E6774"/>
    <w:rsid w:val="007F040B"/>
    <w:rsid w:val="007F774C"/>
    <w:rsid w:val="00800E68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44EB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4D13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665C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56F"/>
    <w:rsid w:val="009C47DE"/>
    <w:rsid w:val="009C61FB"/>
    <w:rsid w:val="009C6B25"/>
    <w:rsid w:val="009C7E45"/>
    <w:rsid w:val="009D48E1"/>
    <w:rsid w:val="009D57A2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4571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11A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12648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56A70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E24EA"/>
    <w:rsid w:val="00BE34BB"/>
    <w:rsid w:val="00BF00FE"/>
    <w:rsid w:val="00BF4113"/>
    <w:rsid w:val="00BF6AB8"/>
    <w:rsid w:val="00BF7CCD"/>
    <w:rsid w:val="00C00480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B7A61"/>
    <w:rsid w:val="00CC0778"/>
    <w:rsid w:val="00CC3B8E"/>
    <w:rsid w:val="00CD16DB"/>
    <w:rsid w:val="00CD1909"/>
    <w:rsid w:val="00CD3799"/>
    <w:rsid w:val="00CD37D5"/>
    <w:rsid w:val="00CD6308"/>
    <w:rsid w:val="00CE426B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E7B5C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6DA8"/>
    <w:rsid w:val="00E27FEF"/>
    <w:rsid w:val="00E37359"/>
    <w:rsid w:val="00E41554"/>
    <w:rsid w:val="00E4488A"/>
    <w:rsid w:val="00E45519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11E0"/>
    <w:rsid w:val="00ED3D23"/>
    <w:rsid w:val="00ED4F04"/>
    <w:rsid w:val="00EE1720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25C6D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74F85"/>
    <w:rsid w:val="00F838D8"/>
    <w:rsid w:val="00F85919"/>
    <w:rsid w:val="00F87A54"/>
    <w:rsid w:val="00F90BFD"/>
    <w:rsid w:val="00F92BC9"/>
    <w:rsid w:val="00F938CE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4FAD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E3CF6365-7866-48FD-BC14-0C930CB90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CF10161-12AC-45FE-8B0C-FC7019F6E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3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60</cp:revision>
  <cp:lastPrinted>2024-12-04T07:08:00Z</cp:lastPrinted>
  <dcterms:created xsi:type="dcterms:W3CDTF">2022-12-06T08:34:00Z</dcterms:created>
  <dcterms:modified xsi:type="dcterms:W3CDTF">2025-01-0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